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91419" w14:textId="77777777" w:rsidR="003536BE" w:rsidRPr="009E3FE9" w:rsidRDefault="00403361" w:rsidP="00403361">
      <w:pPr>
        <w:jc w:val="center"/>
        <w:rPr>
          <w:b/>
          <w:sz w:val="24"/>
          <w:szCs w:val="24"/>
        </w:rPr>
      </w:pPr>
      <w:r w:rsidRPr="009E3FE9">
        <w:rPr>
          <w:b/>
          <w:sz w:val="24"/>
          <w:szCs w:val="24"/>
        </w:rPr>
        <w:t>CHRONOLOGY OF THE AGENDA ITEM</w:t>
      </w:r>
    </w:p>
    <w:p w14:paraId="0D2786DF" w14:textId="3B4E90B6" w:rsidR="001F4C87" w:rsidRPr="00AA6E05" w:rsidRDefault="001D76B7" w:rsidP="00AC4B11">
      <w:pPr>
        <w:pStyle w:val="BodyText"/>
        <w:jc w:val="both"/>
      </w:pPr>
      <w:bookmarkStart w:id="0" w:name="_Hlk484784246"/>
      <w:r>
        <w:t>After the December</w:t>
      </w:r>
      <w:r w:rsidR="00206444">
        <w:t xml:space="preserve"> </w:t>
      </w:r>
      <w:r>
        <w:t>22</w:t>
      </w:r>
      <w:r w:rsidR="00206444">
        <w:t xml:space="preserve">, </w:t>
      </w:r>
      <w:r w:rsidRPr="20BFAB50">
        <w:rPr>
          <w:noProof/>
        </w:rPr>
        <w:t>20</w:t>
      </w:r>
      <w:r w:rsidR="0E2612C5" w:rsidRPr="20BFAB50">
        <w:rPr>
          <w:noProof/>
        </w:rPr>
        <w:t>2</w:t>
      </w:r>
      <w:r w:rsidRPr="20BFAB50">
        <w:rPr>
          <w:noProof/>
        </w:rPr>
        <w:t>1</w:t>
      </w:r>
      <w:r w:rsidR="00DD049E" w:rsidRPr="20BFAB50">
        <w:rPr>
          <w:noProof/>
        </w:rPr>
        <w:t>,</w:t>
      </w:r>
      <w:r>
        <w:t xml:space="preserve"> approval of the 2022-2027</w:t>
      </w:r>
      <w:r w:rsidR="00206444">
        <w:t xml:space="preserve"> E-SPLOST </w:t>
      </w:r>
      <w:r w:rsidR="002F56BD">
        <w:t>V</w:t>
      </w:r>
      <w:r>
        <w:t>I</w:t>
      </w:r>
      <w:r w:rsidR="002F56BD">
        <w:t xml:space="preserve"> </w:t>
      </w:r>
      <w:r w:rsidR="00206444">
        <w:t>referendum by DeKa</w:t>
      </w:r>
      <w:r>
        <w:t>lb voters, the Board approved a</w:t>
      </w:r>
      <w:r w:rsidR="001E3F34">
        <w:t>n</w:t>
      </w:r>
      <w:r>
        <w:t xml:space="preserve"> </w:t>
      </w:r>
      <w:r w:rsidR="001E3F34">
        <w:t xml:space="preserve">initial </w:t>
      </w:r>
      <w:r w:rsidR="00206444">
        <w:t>E-SPLOST V</w:t>
      </w:r>
      <w:r>
        <w:t>I</w:t>
      </w:r>
      <w:r w:rsidR="00206444">
        <w:t xml:space="preserve"> list of projects on </w:t>
      </w:r>
      <w:r w:rsidR="001E3F34">
        <w:t>February 1, 2023</w:t>
      </w:r>
      <w:r w:rsidR="00DD049E" w:rsidRPr="20BFAB50">
        <w:rPr>
          <w:noProof/>
        </w:rPr>
        <w:t>,</w:t>
      </w:r>
      <w:r>
        <w:t xml:space="preserve"> </w:t>
      </w:r>
      <w:r w:rsidR="001E3F34">
        <w:t xml:space="preserve">that </w:t>
      </w:r>
      <w:r w:rsidR="00393BBA">
        <w:t>include</w:t>
      </w:r>
      <w:r w:rsidR="001E3F34">
        <w:t xml:space="preserve">d </w:t>
      </w:r>
      <w:r w:rsidR="008D1705">
        <w:t>the installation of security vestibules at various sites throughout the district.</w:t>
      </w:r>
      <w:r w:rsidR="002F56BD">
        <w:t xml:space="preserve"> </w:t>
      </w:r>
    </w:p>
    <w:bookmarkEnd w:id="0"/>
    <w:p w14:paraId="1CB53571" w14:textId="10ADCC85" w:rsidR="008D1705" w:rsidRPr="00AA6E05" w:rsidRDefault="008D1705" w:rsidP="007D5749">
      <w:pPr>
        <w:jc w:val="both"/>
      </w:pPr>
      <w:r w:rsidRPr="00AC4CB5">
        <w:rPr>
          <w:bCs/>
        </w:rPr>
        <w:t xml:space="preserve">A formal Request for </w:t>
      </w:r>
      <w:r>
        <w:rPr>
          <w:bCs/>
        </w:rPr>
        <w:t>Qualifications</w:t>
      </w:r>
      <w:r w:rsidRPr="00AC4CB5">
        <w:rPr>
          <w:bCs/>
        </w:rPr>
        <w:t xml:space="preserve"> </w:t>
      </w:r>
      <w:r w:rsidRPr="00DD049E">
        <w:rPr>
          <w:bCs/>
          <w:noProof/>
        </w:rPr>
        <w:t>was issued</w:t>
      </w:r>
      <w:r w:rsidRPr="00AC4CB5">
        <w:rPr>
          <w:bCs/>
        </w:rPr>
        <w:t xml:space="preserve"> on</w:t>
      </w:r>
      <w:r>
        <w:rPr>
          <w:bCs/>
        </w:rPr>
        <w:t xml:space="preserve"> March 28, 2024, </w:t>
      </w:r>
      <w:bookmarkStart w:id="1" w:name="_Hlk484784259"/>
      <w:r>
        <w:rPr>
          <w:bCs/>
        </w:rPr>
        <w:t xml:space="preserve">for Professional Design services for </w:t>
      </w:r>
      <w:bookmarkEnd w:id="1"/>
      <w:r>
        <w:rPr>
          <w:bCs/>
        </w:rPr>
        <w:t>Group 1 Security Vestibules</w:t>
      </w:r>
      <w:r w:rsidR="007D5749" w:rsidRPr="007D5749">
        <w:t xml:space="preserve"> </w:t>
      </w:r>
      <w:r w:rsidR="007D5749" w:rsidRPr="003D147D">
        <w:t xml:space="preserve">at </w:t>
      </w:r>
      <w:r w:rsidR="007D5749">
        <w:t xml:space="preserve">Avondale Elementary School, Avondale HS/Dekalb School of the Arts, Brockett Elementary School, Browns Mill Elementary School, Canby Lane Elementary School, Cedar Grove High School, Chamblee Middle School, Chamblee High School, Columbia High School, </w:t>
      </w:r>
      <w:proofErr w:type="spellStart"/>
      <w:r w:rsidR="007D5749">
        <w:t>Coralwood</w:t>
      </w:r>
      <w:proofErr w:type="spellEnd"/>
      <w:r w:rsidR="007D5749">
        <w:t xml:space="preserve"> Diagnostic Center, </w:t>
      </w:r>
      <w:proofErr w:type="spellStart"/>
      <w:r w:rsidR="007D5749">
        <w:t>Dunaire</w:t>
      </w:r>
      <w:proofErr w:type="spellEnd"/>
      <w:r w:rsidR="007D5749">
        <w:t xml:space="preserve"> Elementary School, Dunwoody High School, Flat Shoals Elementary School, Hightower Elementary School, Jolly Elementary School, Kingsley Elementary School, Lithonia High School, Margaret Harris Comprehensive School, McLendon Elementary School, Panola Way Elementary School, Robert Shaw Theme Elementary School, Salem Middle School, Stone Mountain Middle School, Tucker Middle School and Woodward Elementary School</w:t>
      </w:r>
      <w:r w:rsidR="007D5749" w:rsidRPr="00BD7CE3">
        <w:t xml:space="preserve">. </w:t>
      </w:r>
      <w:r w:rsidR="007D5749">
        <w:rPr>
          <w:bCs/>
        </w:rPr>
        <w:t xml:space="preserve"> </w:t>
      </w:r>
      <w:r>
        <w:rPr>
          <w:bCs/>
        </w:rPr>
        <w:t>Submittals</w:t>
      </w:r>
      <w:r w:rsidRPr="0086396A">
        <w:rPr>
          <w:bCs/>
        </w:rPr>
        <w:t xml:space="preserve"> </w:t>
      </w:r>
      <w:r w:rsidRPr="00DD049E">
        <w:rPr>
          <w:bCs/>
          <w:noProof/>
        </w:rPr>
        <w:t>were received</w:t>
      </w:r>
      <w:r w:rsidRPr="0086396A">
        <w:rPr>
          <w:bCs/>
        </w:rPr>
        <w:t xml:space="preserve"> from </w:t>
      </w:r>
      <w:r>
        <w:rPr>
          <w:bCs/>
        </w:rPr>
        <w:t xml:space="preserve">nine </w:t>
      </w:r>
      <w:r w:rsidRPr="0086396A">
        <w:rPr>
          <w:bCs/>
        </w:rPr>
        <w:t>(</w:t>
      </w:r>
      <w:r>
        <w:rPr>
          <w:bCs/>
        </w:rPr>
        <w:t>9</w:t>
      </w:r>
      <w:r w:rsidRPr="0086396A">
        <w:rPr>
          <w:bCs/>
        </w:rPr>
        <w:t xml:space="preserve">) </w:t>
      </w:r>
      <w:r>
        <w:rPr>
          <w:bCs/>
        </w:rPr>
        <w:t xml:space="preserve">firms.  </w:t>
      </w:r>
      <w:r w:rsidRPr="0086396A">
        <w:rPr>
          <w:bCs/>
        </w:rPr>
        <w:t xml:space="preserve">This recommendation </w:t>
      </w:r>
      <w:r w:rsidRPr="00DD049E">
        <w:rPr>
          <w:bCs/>
          <w:noProof/>
        </w:rPr>
        <w:t>is based</w:t>
      </w:r>
      <w:r w:rsidRPr="0086396A">
        <w:rPr>
          <w:bCs/>
        </w:rPr>
        <w:t xml:space="preserve"> on the review and evaluation of the responsive </w:t>
      </w:r>
      <w:r>
        <w:rPr>
          <w:bCs/>
        </w:rPr>
        <w:t>submittals received.</w:t>
      </w:r>
    </w:p>
    <w:p w14:paraId="672A6659" w14:textId="3AAD5B10" w:rsidR="00AA6E05" w:rsidRPr="00AA6E05" w:rsidRDefault="002A5AF4" w:rsidP="007D5749">
      <w:pPr>
        <w:jc w:val="both"/>
      </w:pPr>
      <w:r w:rsidRPr="003D147D">
        <w:t xml:space="preserve">This request is to authorize DCSD to contract with </w:t>
      </w:r>
      <w:r w:rsidR="008D1705">
        <w:t xml:space="preserve">LS3P Associates, LTD </w:t>
      </w:r>
      <w:r w:rsidRPr="003D147D">
        <w:t xml:space="preserve">to provide </w:t>
      </w:r>
      <w:r w:rsidR="008D1705">
        <w:t xml:space="preserve">Professional Design services for the installation of security vestibules </w:t>
      </w:r>
      <w:bookmarkStart w:id="2" w:name="_Hlk167355811"/>
      <w:r w:rsidR="00BD7CE3" w:rsidRPr="003D147D">
        <w:t xml:space="preserve">at </w:t>
      </w:r>
      <w:r w:rsidR="008D1705">
        <w:t xml:space="preserve">Avondale </w:t>
      </w:r>
      <w:r w:rsidR="007D5749">
        <w:t>Elementary School</w:t>
      </w:r>
      <w:r w:rsidR="008D1705">
        <w:t xml:space="preserve">, Avondale HS/Dekalb School of the Arts, Brockett </w:t>
      </w:r>
      <w:r w:rsidR="007D5749">
        <w:t>Elementary School</w:t>
      </w:r>
      <w:r w:rsidR="008D1705">
        <w:t xml:space="preserve">, Browns Mill </w:t>
      </w:r>
      <w:r w:rsidR="007D5749">
        <w:t>Elementary School</w:t>
      </w:r>
      <w:r w:rsidR="008D1705">
        <w:t xml:space="preserve">, Canby Lane </w:t>
      </w:r>
      <w:r w:rsidR="007D5749">
        <w:t>Elementary School</w:t>
      </w:r>
      <w:r w:rsidR="008D1705">
        <w:t xml:space="preserve">, Cedar Grove </w:t>
      </w:r>
      <w:r w:rsidR="007D5749">
        <w:t>High School</w:t>
      </w:r>
      <w:r w:rsidR="008D1705">
        <w:t xml:space="preserve">, Chamblee </w:t>
      </w:r>
      <w:r w:rsidR="007D5749">
        <w:t>Middle School</w:t>
      </w:r>
      <w:r w:rsidR="008D1705">
        <w:t xml:space="preserve">, Chamblee </w:t>
      </w:r>
      <w:r w:rsidR="007D5749">
        <w:t>High School</w:t>
      </w:r>
      <w:r w:rsidR="008D1705">
        <w:t xml:space="preserve">, Columbia </w:t>
      </w:r>
      <w:r w:rsidR="007D5749">
        <w:t>High School</w:t>
      </w:r>
      <w:r w:rsidR="008D1705">
        <w:t xml:space="preserve">, </w:t>
      </w:r>
      <w:proofErr w:type="spellStart"/>
      <w:r w:rsidR="008D1705">
        <w:t>Coralwood</w:t>
      </w:r>
      <w:proofErr w:type="spellEnd"/>
      <w:r w:rsidR="008D1705">
        <w:t xml:space="preserve"> Diagnostic Center, </w:t>
      </w:r>
      <w:proofErr w:type="spellStart"/>
      <w:r w:rsidR="008D1705">
        <w:t>Dunaire</w:t>
      </w:r>
      <w:proofErr w:type="spellEnd"/>
      <w:r w:rsidR="008D1705">
        <w:t xml:space="preserve"> </w:t>
      </w:r>
      <w:r w:rsidR="007D5749">
        <w:t>Elementary School</w:t>
      </w:r>
      <w:r w:rsidR="008D1705">
        <w:t xml:space="preserve">, Dunwoody </w:t>
      </w:r>
      <w:r w:rsidR="007D5749">
        <w:t>High School</w:t>
      </w:r>
      <w:r w:rsidR="008D1705">
        <w:t xml:space="preserve">, Flat Shoals </w:t>
      </w:r>
      <w:r w:rsidR="007D5749">
        <w:t>Elementary School</w:t>
      </w:r>
      <w:r w:rsidR="008D1705">
        <w:t xml:space="preserve">, Hightower </w:t>
      </w:r>
      <w:r w:rsidR="007D5749">
        <w:t>Elementary School</w:t>
      </w:r>
      <w:r w:rsidR="008D1705">
        <w:t xml:space="preserve">, Jolly </w:t>
      </w:r>
      <w:r w:rsidR="007D5749">
        <w:t>Elementary School</w:t>
      </w:r>
      <w:r w:rsidR="008D1705">
        <w:t xml:space="preserve">, Kingsley </w:t>
      </w:r>
      <w:r w:rsidR="007D5749">
        <w:t>Elementary School</w:t>
      </w:r>
      <w:r w:rsidR="008D1705">
        <w:t xml:space="preserve">, Lithonia </w:t>
      </w:r>
      <w:r w:rsidR="007D5749">
        <w:t>High School</w:t>
      </w:r>
      <w:r w:rsidR="008D1705">
        <w:t xml:space="preserve">, Margaret Harris Comprehensive School, McLendon </w:t>
      </w:r>
      <w:r w:rsidR="007D5749">
        <w:t>Elementary School</w:t>
      </w:r>
      <w:r w:rsidR="008D1705">
        <w:t xml:space="preserve">, </w:t>
      </w:r>
      <w:r w:rsidR="007D5749">
        <w:t>Panola Way Elementary School, Robert Shaw Theme Elementary School, Salem Middle School, Stone Mountain Middle School, Tucker Middle School and Woodward Elementary School</w:t>
      </w:r>
      <w:r w:rsidR="00BD7CE3" w:rsidRPr="00BD7CE3">
        <w:t xml:space="preserve">. </w:t>
      </w:r>
      <w:bookmarkEnd w:id="2"/>
    </w:p>
    <w:sectPr w:rsidR="00AA6E05" w:rsidRPr="00AA6E0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A61C3" w14:textId="77777777" w:rsidR="002A5AF4" w:rsidRDefault="002A5AF4" w:rsidP="002A5AF4">
      <w:pPr>
        <w:spacing w:after="0" w:line="240" w:lineRule="auto"/>
      </w:pPr>
      <w:r>
        <w:separator/>
      </w:r>
    </w:p>
  </w:endnote>
  <w:endnote w:type="continuationSeparator" w:id="0">
    <w:p w14:paraId="1040F7A5" w14:textId="77777777" w:rsidR="002A5AF4" w:rsidRDefault="002A5AF4" w:rsidP="002A5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25D2A" w14:textId="77777777" w:rsidR="002A5AF4" w:rsidRDefault="002A5A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6F1F3" w14:textId="77777777" w:rsidR="002A5AF4" w:rsidRDefault="002A5A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17365" w14:textId="77777777" w:rsidR="002A5AF4" w:rsidRDefault="002A5A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51F21" w14:textId="77777777" w:rsidR="002A5AF4" w:rsidRDefault="002A5AF4" w:rsidP="002A5AF4">
      <w:pPr>
        <w:spacing w:after="0" w:line="240" w:lineRule="auto"/>
      </w:pPr>
      <w:r>
        <w:separator/>
      </w:r>
    </w:p>
  </w:footnote>
  <w:footnote w:type="continuationSeparator" w:id="0">
    <w:p w14:paraId="20E142DE" w14:textId="77777777" w:rsidR="002A5AF4" w:rsidRDefault="002A5AF4" w:rsidP="002A5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DF4A7" w14:textId="6648F472" w:rsidR="002A5AF4" w:rsidRDefault="002A5A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C14D" w14:textId="17D6AD1B" w:rsidR="002A5AF4" w:rsidRDefault="002A5A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BC65E" w14:textId="63198D27" w:rsidR="002A5AF4" w:rsidRDefault="002A5A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090E5A"/>
    <w:multiLevelType w:val="hybridMultilevel"/>
    <w:tmpl w:val="2FB0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7286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1sDAxNjI2tLSwsLRU0lEKTi0uzszPAykwqQUAJ4RXniwAAAA="/>
  </w:docVars>
  <w:rsids>
    <w:rsidRoot w:val="00403361"/>
    <w:rsid w:val="00090992"/>
    <w:rsid w:val="000A311C"/>
    <w:rsid w:val="000D018A"/>
    <w:rsid w:val="000F1414"/>
    <w:rsid w:val="001C037F"/>
    <w:rsid w:val="001D76B7"/>
    <w:rsid w:val="001E3F34"/>
    <w:rsid w:val="001F4C87"/>
    <w:rsid w:val="00206444"/>
    <w:rsid w:val="0021743D"/>
    <w:rsid w:val="002A311B"/>
    <w:rsid w:val="002A5AF4"/>
    <w:rsid w:val="002E0958"/>
    <w:rsid w:val="002F56BD"/>
    <w:rsid w:val="003536BE"/>
    <w:rsid w:val="00393471"/>
    <w:rsid w:val="00393BBA"/>
    <w:rsid w:val="003D147D"/>
    <w:rsid w:val="003E7992"/>
    <w:rsid w:val="0040053B"/>
    <w:rsid w:val="00403361"/>
    <w:rsid w:val="00453C0A"/>
    <w:rsid w:val="004666A2"/>
    <w:rsid w:val="005006A5"/>
    <w:rsid w:val="0050590F"/>
    <w:rsid w:val="00535E5B"/>
    <w:rsid w:val="006746A3"/>
    <w:rsid w:val="00694B82"/>
    <w:rsid w:val="006E2592"/>
    <w:rsid w:val="006F7445"/>
    <w:rsid w:val="007D5749"/>
    <w:rsid w:val="007F0C10"/>
    <w:rsid w:val="008612B6"/>
    <w:rsid w:val="00871082"/>
    <w:rsid w:val="008979B9"/>
    <w:rsid w:val="008D1705"/>
    <w:rsid w:val="00937CCC"/>
    <w:rsid w:val="009874B2"/>
    <w:rsid w:val="009E3FE9"/>
    <w:rsid w:val="00A04D3A"/>
    <w:rsid w:val="00A24BBA"/>
    <w:rsid w:val="00AA6E05"/>
    <w:rsid w:val="00AC4B11"/>
    <w:rsid w:val="00AC4CB5"/>
    <w:rsid w:val="00B532A0"/>
    <w:rsid w:val="00B86F6A"/>
    <w:rsid w:val="00B87A1B"/>
    <w:rsid w:val="00BD7CE3"/>
    <w:rsid w:val="00BE44F2"/>
    <w:rsid w:val="00CB3CB1"/>
    <w:rsid w:val="00DD049E"/>
    <w:rsid w:val="00DE76EE"/>
    <w:rsid w:val="00EF1573"/>
    <w:rsid w:val="00FD6A5E"/>
    <w:rsid w:val="0E2612C5"/>
    <w:rsid w:val="20BFA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084237"/>
  <w15:chartTrackingRefBased/>
  <w15:docId w15:val="{F9087AD7-0480-40AF-A616-F44AC33D7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590F"/>
    <w:pPr>
      <w:ind w:left="720"/>
      <w:contextualSpacing/>
    </w:pPr>
  </w:style>
  <w:style w:type="paragraph" w:styleId="BodyText">
    <w:name w:val="Body Text"/>
    <w:basedOn w:val="Normal"/>
    <w:link w:val="BodyTextChar"/>
    <w:uiPriority w:val="99"/>
    <w:unhideWhenUsed/>
    <w:rsid w:val="00AC4B11"/>
    <w:pPr>
      <w:spacing w:after="120"/>
    </w:pPr>
  </w:style>
  <w:style w:type="character" w:customStyle="1" w:styleId="BodyTextChar">
    <w:name w:val="Body Text Char"/>
    <w:basedOn w:val="DefaultParagraphFont"/>
    <w:link w:val="BodyText"/>
    <w:uiPriority w:val="99"/>
    <w:rsid w:val="00AC4B11"/>
  </w:style>
  <w:style w:type="paragraph" w:styleId="Header">
    <w:name w:val="header"/>
    <w:basedOn w:val="Normal"/>
    <w:link w:val="HeaderChar"/>
    <w:uiPriority w:val="99"/>
    <w:unhideWhenUsed/>
    <w:rsid w:val="002A5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5AF4"/>
  </w:style>
  <w:style w:type="paragraph" w:styleId="Footer">
    <w:name w:val="footer"/>
    <w:basedOn w:val="Normal"/>
    <w:link w:val="FooterChar"/>
    <w:uiPriority w:val="99"/>
    <w:unhideWhenUsed/>
    <w:rsid w:val="002A5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5A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40AC02AA3EBE40912018C1F4CA83AF" ma:contentTypeVersion="30" ma:contentTypeDescription="Create a new document." ma:contentTypeScope="" ma:versionID="4d409847d92b20c1b9a74e4a297f8b9e">
  <xsd:schema xmlns:xsd="http://www.w3.org/2001/XMLSchema" xmlns:xs="http://www.w3.org/2001/XMLSchema" xmlns:p="http://schemas.microsoft.com/office/2006/metadata/properties" xmlns:ns1="http://schemas.microsoft.com/sharepoint/v3" xmlns:ns2="1d197a20-4a0f-4e23-b6cb-96eedab9fe93" xmlns:ns3="8be5de25-5959-43be-afff-9a99316fa095" targetNamespace="http://schemas.microsoft.com/office/2006/metadata/properties" ma:root="true" ma:fieldsID="a62690ccf81ef8d3b0bc5d3b171062b1" ns1:_="" ns2:_="" ns3:_="">
    <xsd:import namespace="http://schemas.microsoft.com/sharepoint/v3"/>
    <xsd:import namespace="1d197a20-4a0f-4e23-b6cb-96eedab9fe93"/>
    <xsd:import namespace="8be5de25-5959-43be-afff-9a99316fa0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3:TaxCatchAll" minOccurs="0"/>
                <xsd:element ref="ns2:lcf76f155ced4ddcb4097134ff3c332f" minOccurs="0"/>
                <xsd:element ref="ns2:location" minOccurs="0"/>
                <xsd:element ref="ns2:f777e935-2bd8-451c-8244-567f5cd9cdb4CountryOrRegion" minOccurs="0"/>
                <xsd:element ref="ns2:f777e935-2bd8-451c-8244-567f5cd9cdb4State" minOccurs="0"/>
                <xsd:element ref="ns2:f777e935-2bd8-451c-8244-567f5cd9cdb4City" minOccurs="0"/>
                <xsd:element ref="ns2:f777e935-2bd8-451c-8244-567f5cd9cdb4PostalCode" minOccurs="0"/>
                <xsd:element ref="ns2:f777e935-2bd8-451c-8244-567f5cd9cdb4Street" minOccurs="0"/>
                <xsd:element ref="ns2:f777e935-2bd8-451c-8244-567f5cd9cdb4GeoLoc" minOccurs="0"/>
                <xsd:element ref="ns2:f777e935-2bd8-451c-8244-567f5cd9cdb4DispName"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3" nillable="true" ma:displayName="Unified Compliance Policy Properties" ma:hidden="true" ma:internalName="_ip_UnifiedCompliancePolicyProperties">
      <xsd:simpleType>
        <xsd:restriction base="dms:Note"/>
      </xsd:simpleType>
    </xsd:element>
    <xsd:element name="_ip_UnifiedCompliancePolicyUIAction" ma:index="3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197a20-4a0f-4e23-b6cb-96eedab9f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cd51b3-3e93-481d-9a44-8f3e0acd42e1" ma:termSetId="09814cd3-568e-fe90-9814-8d621ff8fb84" ma:anchorId="fba54fb3-c3e1-fe81-a776-ca4b69148c4d" ma:open="true" ma:isKeyword="false">
      <xsd:complexType>
        <xsd:sequence>
          <xsd:element ref="pc:Terms" minOccurs="0" maxOccurs="1"/>
        </xsd:sequence>
      </xsd:complexType>
    </xsd:element>
    <xsd:element name="location" ma:index="24" nillable="true" ma:displayName="location " ma:format="Dropdown" ma:internalName="location">
      <xsd:simpleType>
        <xsd:restriction base="dms:Unknown"/>
      </xsd:simpleType>
    </xsd:element>
    <xsd:element name="f777e935-2bd8-451c-8244-567f5cd9cdb4CountryOrRegion" ma:index="25" nillable="true" ma:displayName="location : Country/Region" ma:internalName="CountryOrRegion" ma:readOnly="true">
      <xsd:simpleType>
        <xsd:restriction base="dms:Text"/>
      </xsd:simpleType>
    </xsd:element>
    <xsd:element name="f777e935-2bd8-451c-8244-567f5cd9cdb4State" ma:index="26" nillable="true" ma:displayName="location : State" ma:internalName="State" ma:readOnly="true">
      <xsd:simpleType>
        <xsd:restriction base="dms:Text"/>
      </xsd:simpleType>
    </xsd:element>
    <xsd:element name="f777e935-2bd8-451c-8244-567f5cd9cdb4City" ma:index="27" nillable="true" ma:displayName="location : City" ma:internalName="City" ma:readOnly="true">
      <xsd:simpleType>
        <xsd:restriction base="dms:Text"/>
      </xsd:simpleType>
    </xsd:element>
    <xsd:element name="f777e935-2bd8-451c-8244-567f5cd9cdb4PostalCode" ma:index="28" nillable="true" ma:displayName="location : Postal Code" ma:internalName="PostalCode" ma:readOnly="true">
      <xsd:simpleType>
        <xsd:restriction base="dms:Text"/>
      </xsd:simpleType>
    </xsd:element>
    <xsd:element name="f777e935-2bd8-451c-8244-567f5cd9cdb4Street" ma:index="29" nillable="true" ma:displayName="location : Street" ma:internalName="Street" ma:readOnly="true">
      <xsd:simpleType>
        <xsd:restriction base="dms:Text"/>
      </xsd:simpleType>
    </xsd:element>
    <xsd:element name="f777e935-2bd8-451c-8244-567f5cd9cdb4GeoLoc" ma:index="30" nillable="true" ma:displayName="location : Coordinates" ma:internalName="GeoLoc" ma:readOnly="true">
      <xsd:simpleType>
        <xsd:restriction base="dms:Unknown"/>
      </xsd:simpleType>
    </xsd:element>
    <xsd:element name="f777e935-2bd8-451c-8244-567f5cd9cdb4DispName" ma:index="31" nillable="true" ma:displayName="location : Name" ma:internalName="DispName" ma:readOnly="true">
      <xsd:simpleType>
        <xsd:restriction base="dms:Text"/>
      </xsd:simpleType>
    </xsd:element>
    <xsd:element name="MediaServiceObjectDetectorVersions" ma:index="3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e5de25-5959-43be-afff-9a99316fa09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d8be2-824d-4a7f-8771-53d5034c5742}" ma:internalName="TaxCatchAll" ma:showField="CatchAllData" ma:web="8be5de25-5959-43be-afff-9a99316fa0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97a20-4a0f-4e23-b6cb-96eedab9fe93">
      <Terms xmlns="http://schemas.microsoft.com/office/infopath/2007/PartnerControls"/>
    </lcf76f155ced4ddcb4097134ff3c332f>
    <location xmlns="1d197a20-4a0f-4e23-b6cb-96eedab9fe93" xsi:nil="true"/>
    <TaxCatchAll xmlns="8be5de25-5959-43be-afff-9a99316fa09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6D010-D509-41C0-8579-7D1B959D78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197a20-4a0f-4e23-b6cb-96eedab9fe93"/>
    <ds:schemaRef ds:uri="8be5de25-5959-43be-afff-9a99316fa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4F838-B15E-4081-A8AC-4FAED8FC57DE}">
  <ds:schemaRefs>
    <ds:schemaRef ds:uri="http://schemas.microsoft.com/sharepoint/v3"/>
    <ds:schemaRef ds:uri="http://schemas.microsoft.com/office/2006/metadata/properties"/>
    <ds:schemaRef ds:uri="http://purl.org/dc/elements/1.1/"/>
    <ds:schemaRef ds:uri="1d197a20-4a0f-4e23-b6cb-96eedab9fe93"/>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8be5de25-5959-43be-afff-9a99316fa095"/>
    <ds:schemaRef ds:uri="http://www.w3.org/XML/1998/namespace"/>
    <ds:schemaRef ds:uri="http://purl.org/dc/terms/"/>
  </ds:schemaRefs>
</ds:datastoreItem>
</file>

<file path=customXml/itemProps3.xml><?xml version="1.0" encoding="utf-8"?>
<ds:datastoreItem xmlns:ds="http://schemas.openxmlformats.org/officeDocument/2006/customXml" ds:itemID="{0CF88DFD-FB44-4771-8FFD-42B39E26BF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DeKalb County School District</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Tyson</dc:creator>
  <cp:keywords/>
  <dc:description/>
  <cp:lastModifiedBy>Darlene Hughes (Finance)</cp:lastModifiedBy>
  <cp:revision>2</cp:revision>
  <cp:lastPrinted>2017-11-17T16:16:00Z</cp:lastPrinted>
  <dcterms:created xsi:type="dcterms:W3CDTF">2024-05-23T17:41:00Z</dcterms:created>
  <dcterms:modified xsi:type="dcterms:W3CDTF">2024-05-2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40AC02AA3EBE40912018C1F4CA83AF</vt:lpwstr>
  </property>
  <property fmtid="{D5CDD505-2E9C-101B-9397-08002B2CF9AE}" pid="3" name="Order">
    <vt:r8>21841400</vt:r8>
  </property>
  <property fmtid="{D5CDD505-2E9C-101B-9397-08002B2CF9AE}" pid="4" name="MediaServiceImageTags">
    <vt:lpwstr/>
  </property>
</Properties>
</file>